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A96189" w14:textId="2405BB11" w:rsidR="00415137" w:rsidRDefault="00415137">
      <w:r>
        <w:t>12/03/24</w:t>
      </w:r>
    </w:p>
    <w:p w14:paraId="3D505A8E" w14:textId="00BF5A86" w:rsidR="00415137" w:rsidRDefault="00415137">
      <w:r>
        <w:t>CSS 422</w:t>
      </w:r>
    </w:p>
    <w:p w14:paraId="552D2446" w14:textId="43BFE59A" w:rsidR="00415137" w:rsidRDefault="00415137">
      <w:r>
        <w:t>Final Project Part 4 Documentation</w:t>
      </w:r>
    </w:p>
    <w:p w14:paraId="043EC0E9" w14:textId="77777777" w:rsidR="00415137" w:rsidRDefault="00415137"/>
    <w:p w14:paraId="30471260" w14:textId="3F336AE2" w:rsidR="00B247D8" w:rsidRPr="00415137" w:rsidRDefault="00415137">
      <w:pPr>
        <w:rPr>
          <w:b/>
          <w:bCs/>
        </w:rPr>
      </w:pPr>
      <w:r w:rsidRPr="00415137">
        <w:rPr>
          <w:b/>
          <w:bCs/>
        </w:rPr>
        <w:t>Implement</w:t>
      </w:r>
      <w:r>
        <w:rPr>
          <w:b/>
          <w:bCs/>
        </w:rPr>
        <w:t>ation:</w:t>
      </w:r>
    </w:p>
    <w:p w14:paraId="7578F53E" w14:textId="767B7053" w:rsidR="00415137" w:rsidRDefault="00415137" w:rsidP="00415137">
      <w:pPr>
        <w:pStyle w:val="ListParagraph"/>
        <w:numPr>
          <w:ilvl w:val="0"/>
          <w:numId w:val="1"/>
        </w:numPr>
      </w:pPr>
      <w:r>
        <w:t>Everything has been implemented.</w:t>
      </w:r>
    </w:p>
    <w:p w14:paraId="3A76D8DD" w14:textId="18DDB319" w:rsidR="00415137" w:rsidRDefault="00415137" w:rsidP="00415137">
      <w:pPr>
        <w:pStyle w:val="ListParagraph"/>
        <w:numPr>
          <w:ilvl w:val="0"/>
          <w:numId w:val="1"/>
        </w:numPr>
      </w:pPr>
      <w:r>
        <w:t>_kinit, _kalloc, _kfree completed + 16 screenshots taken</w:t>
      </w:r>
    </w:p>
    <w:p w14:paraId="48F91468" w14:textId="77777777" w:rsidR="00415137" w:rsidRDefault="00415137" w:rsidP="00415137"/>
    <w:p w14:paraId="4A22028F" w14:textId="2409148D" w:rsidR="00415137" w:rsidRPr="00415137" w:rsidRDefault="00415137" w:rsidP="00415137">
      <w:pPr>
        <w:rPr>
          <w:b/>
          <w:bCs/>
        </w:rPr>
      </w:pPr>
      <w:r w:rsidRPr="00415137">
        <w:rPr>
          <w:b/>
          <w:bCs/>
        </w:rPr>
        <w:t>Self-Evaluation:</w:t>
      </w:r>
    </w:p>
    <w:p w14:paraId="2005FFA8" w14:textId="3849A336" w:rsidR="00415137" w:rsidRDefault="00415137" w:rsidP="00415137">
      <w:pPr>
        <w:pStyle w:val="ListParagraph"/>
        <w:numPr>
          <w:ilvl w:val="0"/>
          <w:numId w:val="1"/>
        </w:numPr>
      </w:pPr>
      <w:r>
        <w:t>Since everything was completed, I would expect 40/40 points.</w:t>
      </w:r>
    </w:p>
    <w:sectPr w:rsidR="004151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696158"/>
    <w:multiLevelType w:val="hybridMultilevel"/>
    <w:tmpl w:val="D1F41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0133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2Mja0MLA0NzMwNTFT0lEKTi0uzszPAykwrAUABJKXTywAAAA="/>
  </w:docVars>
  <w:rsids>
    <w:rsidRoot w:val="00415137"/>
    <w:rsid w:val="001403F6"/>
    <w:rsid w:val="003768F3"/>
    <w:rsid w:val="00415137"/>
    <w:rsid w:val="004840A2"/>
    <w:rsid w:val="00B247D8"/>
    <w:rsid w:val="00B41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18731"/>
  <w15:chartTrackingRefBased/>
  <w15:docId w15:val="{758C75B9-BEB1-4E24-8D29-C341A386C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EastAsia" w:hAnsi="Calibri" w:cs="Calibri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513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513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5137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513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513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5137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5137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5137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5137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513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513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5137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5137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5137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5137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5137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5137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5137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513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51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5137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5137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513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513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513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513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513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513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5137"/>
    <w:rPr>
      <w:b/>
      <w:bCs/>
      <w:smallCaps/>
      <w:color w:val="0F4761" w:themeColor="accent1" w:themeShade="BF"/>
      <w:spacing w:val="5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15137"/>
  </w:style>
  <w:style w:type="character" w:customStyle="1" w:styleId="DateChar">
    <w:name w:val="Date Char"/>
    <w:basedOn w:val="DefaultParagraphFont"/>
    <w:link w:val="Date"/>
    <w:uiPriority w:val="99"/>
    <w:semiHidden/>
    <w:rsid w:val="004151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Ricks</dc:creator>
  <cp:keywords/>
  <dc:description/>
  <cp:lastModifiedBy>Kyle Ricks</cp:lastModifiedBy>
  <cp:revision>2</cp:revision>
  <dcterms:created xsi:type="dcterms:W3CDTF">2024-12-04T07:09:00Z</dcterms:created>
  <dcterms:modified xsi:type="dcterms:W3CDTF">2025-10-30T18:39:00Z</dcterms:modified>
</cp:coreProperties>
</file>